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682DE" w14:textId="77777777" w:rsidR="00757036" w:rsidRPr="00757036" w:rsidRDefault="00757036" w:rsidP="00757036">
      <w:pPr>
        <w:spacing w:after="0" w:line="240" w:lineRule="auto"/>
        <w:ind w:hanging="432"/>
        <w:jc w:val="center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FAITH THAT OVERCOMES THE WORLD</w:t>
      </w:r>
    </w:p>
    <w:p w14:paraId="1B378885" w14:textId="77777777" w:rsidR="00757036" w:rsidRPr="00757036" w:rsidRDefault="00757036" w:rsidP="007570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C7D122F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1 John 5:1-21</w:t>
      </w:r>
    </w:p>
    <w:p w14:paraId="252F73EF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Key Verse: 5:4b-5</w:t>
      </w:r>
    </w:p>
    <w:p w14:paraId="287F7004" w14:textId="77777777" w:rsidR="00757036" w:rsidRPr="00757036" w:rsidRDefault="00757036" w:rsidP="007570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BF91B47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1.</w:t>
      </w: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characterizes one who believes that Jesus is the Christ (1-3a)? What is the evidence of loving God? How is believing in Jesus related to loving one another? In what respect are God’s commands not burdensome (3b-4a)?</w:t>
      </w:r>
    </w:p>
    <w:p w14:paraId="5E9833C1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 </w:t>
      </w:r>
    </w:p>
    <w:p w14:paraId="10065F76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2.</w:t>
      </w: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o can overcome the world (4b-5)? Why is it so important to believe that Jesus is the Son of God? What does it mean to “overcome the world”?</w:t>
      </w:r>
    </w:p>
    <w:p w14:paraId="5F88FE5E" w14:textId="77777777" w:rsidR="00757036" w:rsidRPr="00757036" w:rsidRDefault="00757036" w:rsidP="007570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25934773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3.</w:t>
      </w: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On what basis can we believe that Jesus is the Son of God (6-8)? How do “the Spirit, the water and the blood” testify about Jesus? Why should we believe God’s testimony (9-12)?</w:t>
      </w:r>
    </w:p>
    <w:p w14:paraId="1E28BE74" w14:textId="77777777" w:rsidR="00757036" w:rsidRPr="00757036" w:rsidRDefault="00757036" w:rsidP="007570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1C1F1A0C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4.</w:t>
      </w: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assurance does John help believers to have, and why is this important (13)? What further assurance do believers have (14-15)? Why do believers need this assurance?</w:t>
      </w:r>
    </w:p>
    <w:p w14:paraId="7036F0C9" w14:textId="77777777" w:rsidR="00757036" w:rsidRPr="00757036" w:rsidRDefault="00757036" w:rsidP="007570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6C0323A" w14:textId="77777777" w:rsidR="00757036" w:rsidRPr="00757036" w:rsidRDefault="00757036" w:rsidP="00757036">
      <w:pPr>
        <w:spacing w:after="0" w:line="240" w:lineRule="auto"/>
        <w:ind w:hanging="432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5.</w:t>
      </w:r>
      <w:r w:rsidRPr="00757036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ab/>
        <w:t xml:space="preserve"> What spiritual discernment is needed in praying for others (16-17)? What do we know and in what respects is this foundational to Christian life (18-20)? What does it mean to “keep yourself from idols” (21)? </w:t>
      </w:r>
    </w:p>
    <w:p w14:paraId="02BD7636" w14:textId="77777777" w:rsidR="00372D1E" w:rsidRDefault="00372D1E"/>
    <w:sectPr w:rsidR="00372D1E" w:rsidSect="00757036">
      <w:pgSz w:w="11906" w:h="16838"/>
      <w:pgMar w:top="1985" w:right="1701" w:bottom="1701" w:left="1701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zMDQzMzG0MDOyNDZR0lEKTi0uzszPAykwrAUAVGD9EywAAAA="/>
  </w:docVars>
  <w:rsids>
    <w:rsidRoot w:val="00757036"/>
    <w:rsid w:val="00372D1E"/>
    <w:rsid w:val="0049260D"/>
    <w:rsid w:val="005324F2"/>
    <w:rsid w:val="006B2B9F"/>
    <w:rsid w:val="00757036"/>
    <w:rsid w:val="00AF0407"/>
    <w:rsid w:val="00C1220B"/>
    <w:rsid w:val="00D3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8901E"/>
  <w15:chartTrackingRefBased/>
  <w15:docId w15:val="{B198BE5F-F561-4649-8DB4-24CAA35EC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7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apple-tab-span">
    <w:name w:val="apple-tab-span"/>
    <w:basedOn w:val="DefaultParagraphFont"/>
    <w:rsid w:val="00757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67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8</Characters>
  <Application>Microsoft Office Word</Application>
  <DocSecurity>0</DocSecurity>
  <Lines>7</Lines>
  <Paragraphs>2</Paragraphs>
  <ScaleCrop>false</ScaleCrop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Hwangbo</dc:creator>
  <cp:keywords/>
  <dc:description/>
  <cp:lastModifiedBy>Teresa Hwangbo</cp:lastModifiedBy>
  <cp:revision>1</cp:revision>
  <dcterms:created xsi:type="dcterms:W3CDTF">2020-08-22T20:27:00Z</dcterms:created>
  <dcterms:modified xsi:type="dcterms:W3CDTF">2020-08-22T20:31:00Z</dcterms:modified>
</cp:coreProperties>
</file>